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1096D" w14:textId="51B63105" w:rsidR="001A0870" w:rsidRDefault="001A0870" w:rsidP="001A0870">
      <w:r>
        <w:t>(Approx. 1521 words)</w:t>
      </w:r>
    </w:p>
    <w:p w14:paraId="12FB4508" w14:textId="77777777" w:rsidR="001A0870" w:rsidRDefault="001A0870" w:rsidP="001A0870"/>
    <w:p w14:paraId="6C8BDC55" w14:textId="2CC10FCF" w:rsidR="001A0870" w:rsidRDefault="001A0870" w:rsidP="001A0870">
      <w:r w:rsidRPr="001A0870">
        <w:t xml:space="preserve">Without a Manual, Can Understanding </w:t>
      </w:r>
      <w:r>
        <w:t>b</w:t>
      </w:r>
      <w:r w:rsidRPr="001A0870">
        <w:t>e Automatic?</w:t>
      </w:r>
    </w:p>
    <w:p w14:paraId="05CD58D3" w14:textId="0D85E214" w:rsidR="001A0870" w:rsidRDefault="001A0870" w:rsidP="001A0870">
      <w:r>
        <w:t>By Greg Skalka, President</w:t>
      </w:r>
    </w:p>
    <w:p w14:paraId="58F67E8C" w14:textId="5C7C6632" w:rsidR="001A0870" w:rsidRDefault="001A0870" w:rsidP="001A0870">
      <w:r>
        <w:t>Under the Computer Hood User Group</w:t>
      </w:r>
    </w:p>
    <w:p w14:paraId="6188FA35" w14:textId="77777777" w:rsidR="001A0870" w:rsidRDefault="001A0870" w:rsidP="001A0870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t>https://uchug.org/</w:t>
      </w:r>
    </w:p>
    <w:p w14:paraId="5EF3B0A6" w14:textId="77777777" w:rsidR="001A0870" w:rsidRDefault="001A0870" w:rsidP="001A0870">
      <w:pPr>
        <w:shd w:val="clear" w:color="auto" w:fill="FFFFFF"/>
        <w:rPr>
          <w:rFonts w:eastAsia="Times New Roman"/>
          <w:szCs w:val="24"/>
        </w:rPr>
      </w:pPr>
      <w:r>
        <w:rPr>
          <w:rFonts w:eastAsia="Times New Roman"/>
          <w:szCs w:val="24"/>
        </w:rPr>
        <w:t>president ** uchug.org</w:t>
      </w:r>
    </w:p>
    <w:p w14:paraId="4CF0BF40" w14:textId="77777777" w:rsidR="001A0870" w:rsidRDefault="001A0870" w:rsidP="001A0870"/>
    <w:p w14:paraId="248601C0" w14:textId="0C1CF7A1" w:rsidR="001A0870" w:rsidRDefault="001A0870" w:rsidP="001A0870">
      <w:r w:rsidRPr="001A0870">
        <w:t>Not long ago, writing was the primary format for human knowledge. Once</w:t>
      </w:r>
      <w:r>
        <w:t xml:space="preserve"> </w:t>
      </w:r>
      <w:r w:rsidRPr="001A0870">
        <w:t>we graduated from cave drawings to the written word, our knowledge was</w:t>
      </w:r>
      <w:r>
        <w:t xml:space="preserve"> </w:t>
      </w:r>
      <w:r w:rsidRPr="001A0870">
        <w:t xml:space="preserve">stored this way. </w:t>
      </w:r>
      <w:r>
        <w:t>Information was preserved and passed on through writing, from stone tablets to books</w:t>
      </w:r>
      <w:r w:rsidRPr="001A0870">
        <w:t xml:space="preserve">. Though a picture may be </w:t>
      </w:r>
      <w:r>
        <w:t>"</w:t>
      </w:r>
      <w:r w:rsidRPr="001A0870">
        <w:t>worth a thousand</w:t>
      </w:r>
      <w:r>
        <w:t xml:space="preserve"> </w:t>
      </w:r>
      <w:r w:rsidRPr="001A0870">
        <w:t>words</w:t>
      </w:r>
      <w:r>
        <w:t>,"</w:t>
      </w:r>
      <w:r w:rsidRPr="001A0870">
        <w:t xml:space="preserve"> </w:t>
      </w:r>
      <w:r>
        <w:t xml:space="preserve">it </w:t>
      </w:r>
      <w:r w:rsidRPr="001A0870">
        <w:t>often need</w:t>
      </w:r>
      <w:r>
        <w:t>s</w:t>
      </w:r>
      <w:r w:rsidRPr="001A0870">
        <w:t xml:space="preserve"> some explanation. Libraries were the</w:t>
      </w:r>
      <w:r>
        <w:t xml:space="preserve"> </w:t>
      </w:r>
      <w:r w:rsidRPr="001A0870">
        <w:t>repositories of knowledge</w:t>
      </w:r>
      <w:r>
        <w:t xml:space="preserve"> </w:t>
      </w:r>
      <w:r w:rsidRPr="001A0870">
        <w:t>from ancient times through</w:t>
      </w:r>
      <w:r>
        <w:t xml:space="preserve"> </w:t>
      </w:r>
      <w:r w:rsidRPr="001A0870">
        <w:t>just recently. Now the</w:t>
      </w:r>
      <w:r>
        <w:t xml:space="preserve"> </w:t>
      </w:r>
      <w:r w:rsidRPr="001A0870">
        <w:t xml:space="preserve">Internet and the </w:t>
      </w:r>
      <w:r>
        <w:t xml:space="preserve">World Wide </w:t>
      </w:r>
      <w:r w:rsidRPr="001A0870">
        <w:t>Web are vying for that position.</w:t>
      </w:r>
    </w:p>
    <w:p w14:paraId="00884D46" w14:textId="77777777" w:rsidR="001A0870" w:rsidRDefault="001A0870" w:rsidP="001A0870"/>
    <w:p w14:paraId="63F26B6F" w14:textId="526A6698" w:rsidR="001A0870" w:rsidRDefault="001A0870" w:rsidP="001A0870">
      <w:r w:rsidRPr="001A0870">
        <w:t>While stone tablets have lasted for many thousands of years, and</w:t>
      </w:r>
      <w:r>
        <w:t xml:space="preserve"> </w:t>
      </w:r>
      <w:r w:rsidRPr="001A0870">
        <w:t>printed books have been around for a little over a thousand</w:t>
      </w:r>
      <w:r>
        <w:t xml:space="preserve"> </w:t>
      </w:r>
      <w:r w:rsidRPr="001A0870">
        <w:t>years</w:t>
      </w:r>
      <w:r>
        <w:t>;</w:t>
      </w:r>
      <w:r w:rsidRPr="001A0870">
        <w:t xml:space="preserve"> the Internet has existed for only a</w:t>
      </w:r>
      <w:r>
        <w:t>bout</w:t>
      </w:r>
      <w:r w:rsidRPr="001A0870">
        <w:t xml:space="preserve"> 50 years</w:t>
      </w:r>
      <w:r>
        <w:t>,</w:t>
      </w:r>
      <w:r w:rsidRPr="001A0870">
        <w:t xml:space="preserve"> and the</w:t>
      </w:r>
      <w:r>
        <w:t xml:space="preserve"> </w:t>
      </w:r>
      <w:r w:rsidRPr="001A0870">
        <w:t>World Wide</w:t>
      </w:r>
      <w:r>
        <w:t xml:space="preserve"> </w:t>
      </w:r>
      <w:r w:rsidRPr="001A0870">
        <w:t>Web for a little</w:t>
      </w:r>
      <w:r>
        <w:t xml:space="preserve"> </w:t>
      </w:r>
      <w:r w:rsidRPr="001A0870">
        <w:t>over 30 (the</w:t>
      </w:r>
      <w:r>
        <w:t xml:space="preserve"> W</w:t>
      </w:r>
      <w:r w:rsidRPr="001A0870">
        <w:t>eb is a service that runs on the Internet). It has been</w:t>
      </w:r>
      <w:r>
        <w:t xml:space="preserve"> </w:t>
      </w:r>
      <w:r w:rsidRPr="001A0870">
        <w:t>estimated that all the books ever printed would be equivalent to</w:t>
      </w:r>
      <w:r>
        <w:t xml:space="preserve"> </w:t>
      </w:r>
      <w:r w:rsidRPr="001A0870">
        <w:t>about 175 terabytes of storage; that is only 175 of those one</w:t>
      </w:r>
      <w:r>
        <w:t>-</w:t>
      </w:r>
      <w:r w:rsidRPr="001A0870">
        <w:t>TB</w:t>
      </w:r>
      <w:r>
        <w:t xml:space="preserve"> </w:t>
      </w:r>
      <w:r w:rsidRPr="001A0870">
        <w:t>hard drives you probably have. In contrast, the amount of data</w:t>
      </w:r>
      <w:r>
        <w:t xml:space="preserve"> </w:t>
      </w:r>
      <w:r w:rsidRPr="001A0870">
        <w:t>estimated to be on the Internet in 2022 is 94 zettabytes (an</w:t>
      </w:r>
      <w:r>
        <w:t xml:space="preserve"> </w:t>
      </w:r>
      <w:r w:rsidRPr="001A0870">
        <w:t>unimaginable 94 x 10^10 one TB hard drives). We are</w:t>
      </w:r>
      <w:r>
        <w:t xml:space="preserve"> </w:t>
      </w:r>
      <w:r w:rsidRPr="001A0870">
        <w:t>generating more data than we know what to do with.</w:t>
      </w:r>
      <w:r>
        <w:t xml:space="preserve"> </w:t>
      </w:r>
      <w:r w:rsidRPr="001A0870">
        <w:t>It is believed that 90% of the world</w:t>
      </w:r>
      <w:r>
        <w:t>'</w:t>
      </w:r>
      <w:r w:rsidRPr="001A0870">
        <w:t xml:space="preserve">s data was </w:t>
      </w:r>
      <w:r>
        <w:t>develop</w:t>
      </w:r>
      <w:r w:rsidRPr="001A0870">
        <w:t>ed in the</w:t>
      </w:r>
      <w:r>
        <w:t xml:space="preserve"> </w:t>
      </w:r>
      <w:r w:rsidRPr="001A0870">
        <w:t>last two years.</w:t>
      </w:r>
    </w:p>
    <w:p w14:paraId="1ECF21A7" w14:textId="77777777" w:rsidR="001A0870" w:rsidRDefault="001A0870" w:rsidP="001A0870"/>
    <w:p w14:paraId="4DA2C9A1" w14:textId="3C14EC52" w:rsidR="001A0870" w:rsidRDefault="001A0870" w:rsidP="001A0870">
      <w:r w:rsidRPr="001A0870">
        <w:t xml:space="preserve">Product user manuals used to be actual printed books, but now they are migrating to the </w:t>
      </w:r>
      <w:r>
        <w:t>W</w:t>
      </w:r>
      <w:r w:rsidRPr="001A0870">
        <w:t>eb. In the best case,</w:t>
      </w:r>
      <w:r>
        <w:t xml:space="preserve"> </w:t>
      </w:r>
      <w:r w:rsidRPr="001A0870">
        <w:t>the manual is a pdf. In most cases, however, the only product information is web pages, separate</w:t>
      </w:r>
      <w:r>
        <w:t xml:space="preserve"> </w:t>
      </w:r>
      <w:r w:rsidRPr="001A0870">
        <w:t>articles</w:t>
      </w:r>
      <w:r>
        <w:t>,</w:t>
      </w:r>
      <w:r w:rsidRPr="001A0870">
        <w:t xml:space="preserve"> and user forums. The printed manual for many products consists only of some basic connection and</w:t>
      </w:r>
      <w:r>
        <w:t xml:space="preserve"> </w:t>
      </w:r>
      <w:r w:rsidRPr="001A0870">
        <w:t>power-up directions, along with a web link to additional information. Sometimes the manual information is</w:t>
      </w:r>
      <w:r>
        <w:t xml:space="preserve"> </w:t>
      </w:r>
      <w:r w:rsidRPr="001A0870">
        <w:t>built into a help menu in the product.</w:t>
      </w:r>
    </w:p>
    <w:p w14:paraId="0E99CE09" w14:textId="77777777" w:rsidR="001A0870" w:rsidRDefault="001A0870" w:rsidP="001A0870"/>
    <w:p w14:paraId="2DB91859" w14:textId="4F1179F7" w:rsidR="001A0870" w:rsidRDefault="001A0870" w:rsidP="001A0870">
      <w:r>
        <w:t>A few types of products remain</w:t>
      </w:r>
      <w:r w:rsidRPr="001A0870">
        <w:t xml:space="preserve"> where detailed paper user manuals are still usually provided; automobiles</w:t>
      </w:r>
      <w:r>
        <w:t xml:space="preserve"> </w:t>
      </w:r>
      <w:r w:rsidRPr="001A0870">
        <w:t xml:space="preserve">are one example. </w:t>
      </w:r>
      <w:r>
        <w:t>However, the manual is very limited or nonexistent for many of our most complex high-tech products</w:t>
      </w:r>
      <w:r w:rsidRPr="001A0870">
        <w:t>. Computers, televisions, cell phones</w:t>
      </w:r>
      <w:r>
        <w:t>,</w:t>
      </w:r>
      <w:r w:rsidRPr="001A0870">
        <w:t xml:space="preserve"> and most software </w:t>
      </w:r>
      <w:r>
        <w:t>have</w:t>
      </w:r>
      <w:r w:rsidRPr="001A0870">
        <w:t xml:space="preserve"> little or nothing for user</w:t>
      </w:r>
      <w:r>
        <w:t xml:space="preserve"> </w:t>
      </w:r>
      <w:r w:rsidRPr="001A0870">
        <w:t xml:space="preserve">manuals. Since those hardware products </w:t>
      </w:r>
      <w:r>
        <w:t>heavily depend</w:t>
      </w:r>
      <w:r w:rsidRPr="001A0870">
        <w:t xml:space="preserve"> on software, I guess it is </w:t>
      </w:r>
      <w:r>
        <w:t>un</w:t>
      </w:r>
      <w:r w:rsidRPr="001A0870">
        <w:t>surprising.</w:t>
      </w:r>
      <w:r>
        <w:t xml:space="preserve"> </w:t>
      </w:r>
      <w:r w:rsidRPr="001A0870">
        <w:t>Since software and software-based products can be easily updated and changed, making a detailed manual</w:t>
      </w:r>
      <w:r>
        <w:t xml:space="preserve"> </w:t>
      </w:r>
      <w:r w:rsidRPr="001A0870">
        <w:t>would be like aiming at a moving target. For particularly complicated and widely used products, sometimes</w:t>
      </w:r>
      <w:r>
        <w:t xml:space="preserve"> </w:t>
      </w:r>
      <w:r w:rsidRPr="001A0870">
        <w:t xml:space="preserve">third-party vendors provide manuals confused users can purchase (the </w:t>
      </w:r>
      <w:r>
        <w:t>"</w:t>
      </w:r>
      <w:r w:rsidRPr="001A0870">
        <w:t>for Dummies</w:t>
      </w:r>
      <w:r>
        <w:t>"</w:t>
      </w:r>
      <w:r w:rsidRPr="001A0870">
        <w:t xml:space="preserve"> series, for example).</w:t>
      </w:r>
    </w:p>
    <w:p w14:paraId="4C35AC7C" w14:textId="77777777" w:rsidR="001A0870" w:rsidRDefault="001A0870" w:rsidP="001A0870"/>
    <w:p w14:paraId="763A0C28" w14:textId="49CC73C9" w:rsidR="001A0870" w:rsidRDefault="001A0870" w:rsidP="001A0870">
      <w:r>
        <w:t>What is a Windows 11 user to do w</w:t>
      </w:r>
      <w:r>
        <w:t>ith</w:t>
      </w:r>
      <w:r>
        <w:t xml:space="preserve"> a question or problem? Do they go to the Microsoft website</w:t>
      </w:r>
      <w:r>
        <w:t xml:space="preserve"> </w:t>
      </w:r>
      <w:r>
        <w:t xml:space="preserve">to search for answers? Do they turn to a search engine and comb the </w:t>
      </w:r>
      <w:r>
        <w:t>W</w:t>
      </w:r>
      <w:r>
        <w:t>eb for help? Do they turn to friends,</w:t>
      </w:r>
      <w:r>
        <w:t xml:space="preserve"> </w:t>
      </w:r>
      <w:r>
        <w:t>family</w:t>
      </w:r>
      <w:r>
        <w:t>,</w:t>
      </w:r>
      <w:r>
        <w:t xml:space="preserve"> or the tech guru they hopefully know to get advice on their problems? Do they look for a product forum</w:t>
      </w:r>
      <w:r>
        <w:t xml:space="preserve"> </w:t>
      </w:r>
      <w:r>
        <w:t xml:space="preserve">online for answers? Do they </w:t>
      </w:r>
      <w:r>
        <w:lastRenderedPageBreak/>
        <w:t>join a user group? Do they simply figure things out by trial and error? Do they</w:t>
      </w:r>
      <w:r>
        <w:t xml:space="preserve"> </w:t>
      </w:r>
      <w:r>
        <w:t>just remain frustrated?</w:t>
      </w:r>
    </w:p>
    <w:p w14:paraId="6210B40D" w14:textId="77777777" w:rsidR="001A0870" w:rsidRDefault="001A0870" w:rsidP="001A0870"/>
    <w:p w14:paraId="600866AD" w14:textId="28A753D8" w:rsidR="001A0870" w:rsidRDefault="001A0870" w:rsidP="001A0870">
      <w:r>
        <w:t>Today's tech products are too unfamiliar, complicated, and unsupported for many seniors</w:t>
      </w:r>
      <w:r>
        <w:t>.</w:t>
      </w:r>
      <w:r>
        <w:t xml:space="preserve"> For example, the smartphone is probably the most complex consumer product ever made for its size and weight</w:t>
      </w:r>
      <w:r>
        <w:t>.</w:t>
      </w:r>
    </w:p>
    <w:p w14:paraId="6FF085EE" w14:textId="77777777" w:rsidR="001A0870" w:rsidRDefault="001A0870" w:rsidP="001A0870"/>
    <w:p w14:paraId="418F78B3" w14:textId="0106819B" w:rsidR="001A0870" w:rsidRDefault="001A0870" w:rsidP="001A0870">
      <w:r>
        <w:t>Even</w:t>
      </w:r>
      <w:r>
        <w:t xml:space="preserve"> </w:t>
      </w:r>
      <w:r>
        <w:t>when put into the hands of someone familiar with the concept and use of a conventional telephone</w:t>
      </w:r>
      <w:r>
        <w:t>,</w:t>
      </w:r>
      <w:r>
        <w:t xml:space="preserve"> its menus</w:t>
      </w:r>
      <w:r>
        <w:t xml:space="preserve"> </w:t>
      </w:r>
      <w:r>
        <w:t xml:space="preserve">and features can be overwhelming. In </w:t>
      </w:r>
      <w:r>
        <w:t>the</w:t>
      </w:r>
      <w:r>
        <w:t xml:space="preserve"> last year of </w:t>
      </w:r>
      <w:r>
        <w:t xml:space="preserve">his </w:t>
      </w:r>
      <w:r>
        <w:t xml:space="preserve">life, my 85-year-old father went through </w:t>
      </w:r>
      <w:r>
        <w:t>several</w:t>
      </w:r>
      <w:r>
        <w:t xml:space="preserve"> cell</w:t>
      </w:r>
      <w:r>
        <w:t xml:space="preserve"> </w:t>
      </w:r>
      <w:r>
        <w:t xml:space="preserve">phones and smartphones (some </w:t>
      </w:r>
      <w:r>
        <w:t>"</w:t>
      </w:r>
      <w:r>
        <w:t>senior-friendly</w:t>
      </w:r>
      <w:r>
        <w:t>"</w:t>
      </w:r>
      <w:r>
        <w:t xml:space="preserve">), looking for one he could understand and use. </w:t>
      </w:r>
      <w:r>
        <w:t>Unfortunately, h</w:t>
      </w:r>
      <w:r>
        <w:t>e was</w:t>
      </w:r>
      <w:r>
        <w:t xml:space="preserve"> </w:t>
      </w:r>
      <w:r>
        <w:t xml:space="preserve">unsuccessful in his search. </w:t>
      </w:r>
      <w:r>
        <w:t>He</w:t>
      </w:r>
      <w:r>
        <w:t xml:space="preserve"> was not </w:t>
      </w:r>
      <w:r>
        <w:t>technology-challenged</w:t>
      </w:r>
      <w:r>
        <w:t>; my father had used and even built</w:t>
      </w:r>
      <w:r>
        <w:t xml:space="preserve"> </w:t>
      </w:r>
      <w:r>
        <w:t>computers for many years. He was losing his tech edge with age</w:t>
      </w:r>
      <w:r>
        <w:t xml:space="preserve"> but struggled</w:t>
      </w:r>
      <w:r>
        <w:t xml:space="preserve"> to learn a new</w:t>
      </w:r>
      <w:r>
        <w:t xml:space="preserve"> </w:t>
      </w:r>
      <w:r>
        <w:t xml:space="preserve">tech tool. While it is a device that young children can often pick up and use (at least in some way), he </w:t>
      </w:r>
      <w:r>
        <w:t>could never</w:t>
      </w:r>
      <w:r>
        <w:t xml:space="preserve"> utilize a smartphone to his satisfaction.</w:t>
      </w:r>
    </w:p>
    <w:p w14:paraId="4AC41A27" w14:textId="77777777" w:rsidR="001A0870" w:rsidRDefault="001A0870" w:rsidP="001A0870"/>
    <w:p w14:paraId="1BA72D49" w14:textId="07BAB1B9" w:rsidR="001A0870" w:rsidRDefault="001A0870" w:rsidP="001A0870">
      <w:proofErr w:type="gramStart"/>
      <w:r>
        <w:t>Even I</w:t>
      </w:r>
      <w:proofErr w:type="gramEnd"/>
      <w:r>
        <w:t xml:space="preserve"> feel behind the curve on smartphone knowledge. I am sometimes frustrated with my limited</w:t>
      </w:r>
      <w:r>
        <w:t xml:space="preserve"> </w:t>
      </w:r>
      <w:r>
        <w:t>understanding of the features and capabilities and the lack of documentation. I admit I wasn</w:t>
      </w:r>
      <w:r>
        <w:t>'</w:t>
      </w:r>
      <w:r>
        <w:t xml:space="preserve">t an early adopter of smartphones as I thought they were too expensive. I still feel that way, but </w:t>
      </w:r>
      <w:r>
        <w:t xml:space="preserve">I </w:t>
      </w:r>
      <w:r>
        <w:t>now</w:t>
      </w:r>
      <w:r>
        <w:t xml:space="preserve"> </w:t>
      </w:r>
      <w:r>
        <w:t xml:space="preserve">appreciate </w:t>
      </w:r>
      <w:r>
        <w:t>their importanc</w:t>
      </w:r>
      <w:r>
        <w:t>e in our society. I used my first smartphone, a Samsung Galaxy J3, for five</w:t>
      </w:r>
      <w:r>
        <w:t xml:space="preserve"> </w:t>
      </w:r>
      <w:r>
        <w:t>years and have had my second, a Samsung S22, for almost a year. I thought I knew something about using</w:t>
      </w:r>
      <w:r>
        <w:t xml:space="preserve"> </w:t>
      </w:r>
      <w:r>
        <w:t>smartphones until I got my new one. While from the same manufacturer and using the same OS (Android), the</w:t>
      </w:r>
      <w:r>
        <w:t xml:space="preserve"> </w:t>
      </w:r>
      <w:r>
        <w:t xml:space="preserve">new instrument and </w:t>
      </w:r>
      <w:r>
        <w:t xml:space="preserve">the </w:t>
      </w:r>
      <w:r>
        <w:t>new OS version were sufficiently different to require some relearning. And</w:t>
      </w:r>
      <w:r>
        <w:t>,</w:t>
      </w:r>
      <w:r>
        <w:t xml:space="preserve"> of course</w:t>
      </w:r>
      <w:r>
        <w:t xml:space="preserve">, </w:t>
      </w:r>
      <w:r>
        <w:t>there was no user manual to help guide me.</w:t>
      </w:r>
    </w:p>
    <w:p w14:paraId="2B5F69D6" w14:textId="77777777" w:rsidR="001A0870" w:rsidRDefault="001A0870" w:rsidP="001A0870"/>
    <w:p w14:paraId="76AEA4DF" w14:textId="3D64F038" w:rsidR="001A0870" w:rsidRDefault="001A0870" w:rsidP="001A0870">
      <w:r>
        <w:t xml:space="preserve">The lack of standardization in products does not help in </w:t>
      </w:r>
      <w:r>
        <w:t>understanding</w:t>
      </w:r>
      <w:r>
        <w:t xml:space="preserve"> products. </w:t>
      </w:r>
      <w:r>
        <w:t>For example, m</w:t>
      </w:r>
      <w:r>
        <w:t>y old phone had four</w:t>
      </w:r>
      <w:r>
        <w:t xml:space="preserve"> </w:t>
      </w:r>
      <w:r>
        <w:t>hard buttons, while my new one has only three. A lot of the basics of operation were the same, but one of the</w:t>
      </w:r>
      <w:r>
        <w:t xml:space="preserve"> </w:t>
      </w:r>
      <w:r>
        <w:t>first problems I had with my new phone was shutting it off. On my old phone, holding the power button (the</w:t>
      </w:r>
      <w:r>
        <w:t xml:space="preserve"> </w:t>
      </w:r>
      <w:r>
        <w:t>unpaired side button) would bring up the phone</w:t>
      </w:r>
      <w:r>
        <w:t>'</w:t>
      </w:r>
      <w:r>
        <w:t>s power-down menu. On my new phone, doing the same</w:t>
      </w:r>
      <w:r>
        <w:t xml:space="preserve"> </w:t>
      </w:r>
      <w:r>
        <w:t>brought up Samsung</w:t>
      </w:r>
      <w:r>
        <w:t>'</w:t>
      </w:r>
      <w:r>
        <w:t>s Bixby app (a voice-activated assistant similar to Google Assistant). I finally figured out</w:t>
      </w:r>
      <w:r>
        <w:t xml:space="preserve"> </w:t>
      </w:r>
      <w:r>
        <w:t xml:space="preserve">that I had to </w:t>
      </w:r>
      <w:r>
        <w:t>simultaneously press and hold the power and volume down buttons</w:t>
      </w:r>
      <w:r>
        <w:t xml:space="preserve"> to get the power-down</w:t>
      </w:r>
      <w:r>
        <w:t xml:space="preserve"> </w:t>
      </w:r>
      <w:r>
        <w:t>menu on my new phone.</w:t>
      </w:r>
    </w:p>
    <w:p w14:paraId="598AECC7" w14:textId="77777777" w:rsidR="001A0870" w:rsidRDefault="001A0870" w:rsidP="001A0870"/>
    <w:p w14:paraId="750DCEC6" w14:textId="716D68B7" w:rsidR="001A0870" w:rsidRDefault="001A0870" w:rsidP="001A0870">
      <w:r>
        <w:t xml:space="preserve">I have learned some new phone tricks for my Samsung S22, but they were </w:t>
      </w:r>
      <w:r>
        <w:t>difficult</w:t>
      </w:r>
      <w:r>
        <w:t xml:space="preserve"> to figure out. I</w:t>
      </w:r>
      <w:r>
        <w:t xml:space="preserve"> </w:t>
      </w:r>
      <w:r>
        <w:t xml:space="preserve">imagine every software developer believes the features they add to a product are </w:t>
      </w:r>
      <w:r>
        <w:t>"</w:t>
      </w:r>
      <w:r>
        <w:t>intuitive</w:t>
      </w:r>
      <w:r>
        <w:t>"</w:t>
      </w:r>
      <w:r>
        <w:t xml:space="preserve"> and don</w:t>
      </w:r>
      <w:r>
        <w:t>'</w:t>
      </w:r>
      <w:r>
        <w:t>t need any</w:t>
      </w:r>
      <w:r>
        <w:t xml:space="preserve"> </w:t>
      </w:r>
      <w:r>
        <w:t>explanation or directions. Unfortunately, intuition does not seem standardized in humans; what is</w:t>
      </w:r>
      <w:r>
        <w:t xml:space="preserve"> </w:t>
      </w:r>
      <w:r>
        <w:t>obvious to one person may not be to another. A good friend with the same S22 phone showed me a neat</w:t>
      </w:r>
      <w:r>
        <w:t xml:space="preserve"> </w:t>
      </w:r>
      <w:r>
        <w:t>capability in the new Android version – the ability to nest icons in icons. Instead of having all apps represented</w:t>
      </w:r>
      <w:r>
        <w:t xml:space="preserve"> </w:t>
      </w:r>
      <w:r>
        <w:t>by icons at the same screen level, he showed me that I could create a Home Control icon and put all my home</w:t>
      </w:r>
      <w:r>
        <w:t xml:space="preserve"> </w:t>
      </w:r>
      <w:r>
        <w:t>control app icons into it (like a folder on the screen for grouping icons). It is a good feature, but now I</w:t>
      </w:r>
      <w:r>
        <w:t xml:space="preserve"> </w:t>
      </w:r>
      <w:r>
        <w:t>can</w:t>
      </w:r>
      <w:r>
        <w:t>'</w:t>
      </w:r>
      <w:r>
        <w:t xml:space="preserve">t remember how to do it </w:t>
      </w:r>
      <w:r>
        <w:lastRenderedPageBreak/>
        <w:t>again (and I have no manual to refer to). It does not seem as intuitive as when he first showed me.</w:t>
      </w:r>
    </w:p>
    <w:p w14:paraId="191B6EB5" w14:textId="77777777" w:rsidR="001A0870" w:rsidRDefault="001A0870" w:rsidP="001A0870"/>
    <w:p w14:paraId="5263A69F" w14:textId="1A9735F2" w:rsidR="001A0870" w:rsidRDefault="001A0870" w:rsidP="001A0870">
      <w:r>
        <w:t>I paid my friend back by showing him a new feature he did not know about. I don</w:t>
      </w:r>
      <w:r>
        <w:t>'</w:t>
      </w:r>
      <w:r>
        <w:t>t recall where I found it, but</w:t>
      </w:r>
      <w:r>
        <w:t xml:space="preserve"> </w:t>
      </w:r>
      <w:r>
        <w:t>if you do</w:t>
      </w:r>
      <w:r>
        <w:t>uble-press</w:t>
      </w:r>
      <w:r>
        <w:t xml:space="preserve"> the power button</w:t>
      </w:r>
      <w:r>
        <w:t>,</w:t>
      </w:r>
      <w:r>
        <w:t xml:space="preserve"> it brings up the phone camera (and bypasses the PIN entry).</w:t>
      </w:r>
      <w:r>
        <w:t xml:space="preserve"> </w:t>
      </w:r>
      <w:r>
        <w:t>This is handy if you need to take a quick photo with the phone. Another new feature I found is that a quick</w:t>
      </w:r>
      <w:r>
        <w:t xml:space="preserve"> </w:t>
      </w:r>
      <w:r>
        <w:t xml:space="preserve">double tap </w:t>
      </w:r>
      <w:r>
        <w:t>on</w:t>
      </w:r>
      <w:r>
        <w:t xml:space="preserve"> the screen will soft start the phone (the same as a quick press of the power button).</w:t>
      </w:r>
    </w:p>
    <w:p w14:paraId="2462ADDA" w14:textId="77777777" w:rsidR="001A0870" w:rsidRDefault="001A0870" w:rsidP="001A0870"/>
    <w:p w14:paraId="6A7F0F87" w14:textId="4CF844E5" w:rsidR="001A0870" w:rsidRDefault="001A0870" w:rsidP="001A0870">
      <w:r>
        <w:t>There are some things I have not figured out, and so far</w:t>
      </w:r>
      <w:r>
        <w:t>,</w:t>
      </w:r>
      <w:r>
        <w:t xml:space="preserve"> I</w:t>
      </w:r>
      <w:r>
        <w:t>'</w:t>
      </w:r>
      <w:r>
        <w:t xml:space="preserve">ve not found the answers on the </w:t>
      </w:r>
      <w:r>
        <w:t>W</w:t>
      </w:r>
      <w:r>
        <w:t xml:space="preserve">eb. </w:t>
      </w:r>
      <w:r>
        <w:t>For example, i</w:t>
      </w:r>
      <w:r>
        <w:t>n some</w:t>
      </w:r>
      <w:r>
        <w:t xml:space="preserve"> </w:t>
      </w:r>
      <w:r>
        <w:t>Samsung TV commercials, phone users were shown taking selfies using Google Assistant (</w:t>
      </w:r>
      <w:r>
        <w:t>"</w:t>
      </w:r>
      <w:r>
        <w:t>Hey Google,</w:t>
      </w:r>
      <w:r>
        <w:t xml:space="preserve"> </w:t>
      </w:r>
      <w:r>
        <w:t>take a selfie</w:t>
      </w:r>
      <w:r>
        <w:t>"</w:t>
      </w:r>
      <w:r>
        <w:t xml:space="preserve">). I tried this at the time (a month ago) and was successful. </w:t>
      </w:r>
      <w:r>
        <w:t>Unfortunately, n</w:t>
      </w:r>
      <w:r>
        <w:t>ow this no longer appears to work</w:t>
      </w:r>
      <w:r>
        <w:t xml:space="preserve"> </w:t>
      </w:r>
      <w:r>
        <w:t xml:space="preserve">for me. I did get a recent Android update, which could have changed things. My </w:t>
      </w:r>
      <w:r>
        <w:t>web searches give various</w:t>
      </w:r>
      <w:r>
        <w:t xml:space="preserve"> instructions for doing this, but none seem to work for my phone now. What I</w:t>
      </w:r>
      <w:r>
        <w:t>'</w:t>
      </w:r>
      <w:r>
        <w:t>d give for a</w:t>
      </w:r>
      <w:r>
        <w:t xml:space="preserve"> </w:t>
      </w:r>
      <w:r>
        <w:t>manual (that is</w:t>
      </w:r>
      <w:r>
        <w:t>,</w:t>
      </w:r>
      <w:r>
        <w:t xml:space="preserve"> of course</w:t>
      </w:r>
      <w:r>
        <w:t>,</w:t>
      </w:r>
      <w:r>
        <w:t xml:space="preserve"> accurate and complete).</w:t>
      </w:r>
      <w:r>
        <w:t xml:space="preserve"> </w:t>
      </w:r>
    </w:p>
    <w:p w14:paraId="7CFACF85" w14:textId="77777777" w:rsidR="001A0870" w:rsidRDefault="001A0870" w:rsidP="001A0870"/>
    <w:p w14:paraId="141CB4A8" w14:textId="77777777" w:rsidR="001A0870" w:rsidRDefault="001A0870" w:rsidP="001A0870">
      <w:r>
        <w:t>More Inconsistencies</w:t>
      </w:r>
      <w:r>
        <w:t xml:space="preserve"> </w:t>
      </w:r>
    </w:p>
    <w:p w14:paraId="62477617" w14:textId="77777777" w:rsidR="001A0870" w:rsidRDefault="001A0870" w:rsidP="001A0870"/>
    <w:p w14:paraId="53FCD541" w14:textId="78B45830" w:rsidR="001A0870" w:rsidRDefault="001A0870" w:rsidP="001A0870">
      <w:r>
        <w:t>Whenever there is more than one way to do something, there will be a differen</w:t>
      </w:r>
      <w:r>
        <w:t>t</w:t>
      </w:r>
      <w:r>
        <w:t xml:space="preserve"> opinion on how</w:t>
      </w:r>
      <w:r>
        <w:t xml:space="preserve"> </w:t>
      </w:r>
      <w:r>
        <w:t>it should be done. One</w:t>
      </w:r>
      <w:r>
        <w:t xml:space="preserve"> </w:t>
      </w:r>
      <w:r>
        <w:t>example of this is the</w:t>
      </w:r>
      <w:r>
        <w:t xml:space="preserve"> </w:t>
      </w:r>
      <w:r>
        <w:t>low battery charge</w:t>
      </w:r>
      <w:r>
        <w:t xml:space="preserve"> </w:t>
      </w:r>
      <w:r>
        <w:t>indicator on a product. I</w:t>
      </w:r>
      <w:r>
        <w:t xml:space="preserve"> </w:t>
      </w:r>
      <w:r>
        <w:t>have three different</w:t>
      </w:r>
      <w:r>
        <w:t xml:space="preserve"> </w:t>
      </w:r>
      <w:r>
        <w:t>products, each indicating</w:t>
      </w:r>
      <w:r>
        <w:t xml:space="preserve"> </w:t>
      </w:r>
      <w:r>
        <w:t>battery charge with a</w:t>
      </w:r>
      <w:r>
        <w:t xml:space="preserve"> </w:t>
      </w:r>
      <w:r>
        <w:t xml:space="preserve">single LED indicator </w:t>
      </w:r>
      <w:r>
        <w:t>differentl</w:t>
      </w:r>
      <w:r>
        <w:t>y.</w:t>
      </w:r>
    </w:p>
    <w:p w14:paraId="53EE5B63" w14:textId="77777777" w:rsidR="001A0870" w:rsidRDefault="001A0870" w:rsidP="001A0870"/>
    <w:p w14:paraId="56857F9E" w14:textId="39A81B08" w:rsidR="001A0870" w:rsidRDefault="001A0870" w:rsidP="001A0870">
      <w:r>
        <w:t>My old Philips Norelco</w:t>
      </w:r>
      <w:r>
        <w:t xml:space="preserve"> </w:t>
      </w:r>
      <w:r>
        <w:t>rechargeable electric</w:t>
      </w:r>
      <w:r>
        <w:t xml:space="preserve"> </w:t>
      </w:r>
      <w:r>
        <w:t>razor has a single LED to</w:t>
      </w:r>
      <w:r>
        <w:t xml:space="preserve"> </w:t>
      </w:r>
      <w:r>
        <w:t>indicate battery charging</w:t>
      </w:r>
      <w:r>
        <w:t xml:space="preserve"> </w:t>
      </w:r>
      <w:r>
        <w:t>status. When the</w:t>
      </w:r>
      <w:r>
        <w:t xml:space="preserve"> </w:t>
      </w:r>
      <w:r>
        <w:t>charging cord is first</w:t>
      </w:r>
      <w:r>
        <w:t xml:space="preserve"> </w:t>
      </w:r>
      <w:r>
        <w:t>plugged in, the LED</w:t>
      </w:r>
      <w:r>
        <w:t xml:space="preserve"> </w:t>
      </w:r>
      <w:r>
        <w:t xml:space="preserve">turns on solid to </w:t>
      </w:r>
      <w:r>
        <w:t xml:space="preserve">show </w:t>
      </w:r>
      <w:r>
        <w:t>the battery is</w:t>
      </w:r>
      <w:r>
        <w:t xml:space="preserve"> </w:t>
      </w:r>
      <w:r>
        <w:t>charging. When the razor</w:t>
      </w:r>
      <w:r>
        <w:t>'</w:t>
      </w:r>
      <w:r>
        <w:t>s battery reaches a full charge, the LED switches to flashing.</w:t>
      </w:r>
      <w:r>
        <w:t xml:space="preserve"> </w:t>
      </w:r>
      <w:r>
        <w:t xml:space="preserve">My </w:t>
      </w:r>
      <w:proofErr w:type="spellStart"/>
      <w:r>
        <w:t>Cygolite</w:t>
      </w:r>
      <w:proofErr w:type="spellEnd"/>
      <w:r>
        <w:t xml:space="preserve"> rechargeable rear bike light has a single red LED that can flash in various patterns to indicate my</w:t>
      </w:r>
      <w:r>
        <w:t xml:space="preserve"> </w:t>
      </w:r>
      <w:r>
        <w:t xml:space="preserve">presence to cars approaching behind me. When the charging cable is plugged into it, the LED flashes </w:t>
      </w:r>
      <w:r>
        <w:t>low</w:t>
      </w:r>
      <w:r>
        <w:t xml:space="preserve"> to indicate the battery is charging. When the battery reaches </w:t>
      </w:r>
      <w:r>
        <w:t>full</w:t>
      </w:r>
      <w:r>
        <w:t>, the LED switches</w:t>
      </w:r>
      <w:r>
        <w:t xml:space="preserve"> </w:t>
      </w:r>
      <w:r>
        <w:t>to a low</w:t>
      </w:r>
      <w:r>
        <w:t>-</w:t>
      </w:r>
      <w:r>
        <w:t>intensity solid.</w:t>
      </w:r>
    </w:p>
    <w:p w14:paraId="21D63963" w14:textId="77777777" w:rsidR="001A0870" w:rsidRDefault="001A0870" w:rsidP="001A0870"/>
    <w:p w14:paraId="4C54745C" w14:textId="0754A9F7" w:rsidR="001A0870" w:rsidRDefault="001A0870" w:rsidP="001A0870">
      <w:r>
        <w:t>My Wyze Night Lights have a single LED to indicate battery</w:t>
      </w:r>
      <w:r>
        <w:t xml:space="preserve"> </w:t>
      </w:r>
      <w:r>
        <w:t xml:space="preserve">status. When the charging cord is first plugged in, the LED turns on solid to </w:t>
      </w:r>
      <w:r>
        <w:t>show</w:t>
      </w:r>
      <w:r>
        <w:t xml:space="preserve"> the battery is</w:t>
      </w:r>
      <w:r>
        <w:t xml:space="preserve"> </w:t>
      </w:r>
      <w:r>
        <w:t xml:space="preserve">charging. </w:t>
      </w:r>
      <w:r>
        <w:t>The LED switches off when the Wyze light's battery reaches full charge</w:t>
      </w:r>
      <w:r>
        <w:t>.</w:t>
      </w:r>
    </w:p>
    <w:p w14:paraId="3A62389A" w14:textId="77777777" w:rsidR="001A0870" w:rsidRDefault="001A0870" w:rsidP="001A0870"/>
    <w:p w14:paraId="64CB3F8F" w14:textId="355B4823" w:rsidR="00844B8B" w:rsidRDefault="001A0870" w:rsidP="001A0870">
      <w:r>
        <w:t>Each of these charging indicator methods is valid, but with the razor and the bike light, I can never remember</w:t>
      </w:r>
      <w:r>
        <w:t xml:space="preserve"> </w:t>
      </w:r>
      <w:r>
        <w:t xml:space="preserve">which situation indicates </w:t>
      </w:r>
      <w:r>
        <w:t xml:space="preserve">a </w:t>
      </w:r>
      <w:r>
        <w:t>full charge. When I come back a few hours later, I</w:t>
      </w:r>
      <w:r>
        <w:t>'</w:t>
      </w:r>
      <w:r>
        <w:t>m typically scratching my head,</w:t>
      </w:r>
      <w:r>
        <w:t xml:space="preserve"> </w:t>
      </w:r>
      <w:r>
        <w:t>wondering if flashing means full</w:t>
      </w:r>
      <w:r>
        <w:t>y</w:t>
      </w:r>
      <w:r>
        <w:t xml:space="preserve"> charged or still charging. The Wyze method seems the least ambiguous.</w:t>
      </w:r>
      <w:r>
        <w:t xml:space="preserve"> </w:t>
      </w:r>
      <w:r>
        <w:t>Why can</w:t>
      </w:r>
      <w:r>
        <w:t>'</w:t>
      </w:r>
      <w:r>
        <w:t>t everyone do the same</w:t>
      </w:r>
      <w:r>
        <w:t>?</w:t>
      </w:r>
    </w:p>
    <w:sectPr w:rsidR="0084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TQzM7c0tzA2M7ZQ0lEKTi0uzszPAykwrAUA55qFeywAAAA="/>
  </w:docVars>
  <w:rsids>
    <w:rsidRoot w:val="001A0870"/>
    <w:rsid w:val="001A0870"/>
    <w:rsid w:val="0084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74777"/>
  <w15:chartTrackingRefBased/>
  <w15:docId w15:val="{C381785C-8F67-46E1-A602-80155D682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520</Words>
  <Characters>7206</Characters>
  <Application>Microsoft Office Word</Application>
  <DocSecurity>0</DocSecurity>
  <Lines>122</Lines>
  <Paragraphs>25</Paragraphs>
  <ScaleCrop>false</ScaleCrop>
  <Company/>
  <LinksUpToDate>false</LinksUpToDate>
  <CharactersWithSpaces>8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3-04-27T06:47:00Z</dcterms:created>
  <dcterms:modified xsi:type="dcterms:W3CDTF">2023-04-27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a62737-3d4d-40f1-87da-113f9c455a90</vt:lpwstr>
  </property>
</Properties>
</file>